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02DA3" w14:textId="77777777" w:rsidR="00B933E6" w:rsidRDefault="00301C2C">
      <w:pPr>
        <w:pStyle w:val="berschrift1"/>
      </w:pPr>
      <w:bookmarkStart w:id="0" w:name="registration-form"/>
      <w:r>
        <w:t>REGISTRATION FORM</w:t>
      </w:r>
    </w:p>
    <w:p w14:paraId="3A138E26" w14:textId="77777777" w:rsidR="00B933E6" w:rsidRDefault="00301C2C">
      <w:pPr>
        <w:pStyle w:val="berschrift2"/>
      </w:pPr>
      <w:bookmarkStart w:id="1" w:name="X14c6dc07a196975c2760947b2e3f50bcc604928"/>
      <w:r>
        <w:t>31st International Johannes Brahms Competition Pörtschach 2026</w:t>
      </w:r>
    </w:p>
    <w:p w14:paraId="1B4109AB" w14:textId="77777777" w:rsidR="00B933E6" w:rsidRDefault="00301C2C">
      <w:pPr>
        <w:pStyle w:val="berschrift3"/>
      </w:pPr>
      <w:bookmarkStart w:id="2" w:name="category-duo-voice-piano"/>
      <w:r>
        <w:t>Category: DUO Voice – Piano</w:t>
      </w:r>
    </w:p>
    <w:p w14:paraId="291CB200" w14:textId="77777777" w:rsidR="00B933E6" w:rsidRDefault="00301C2C">
      <w:r>
        <w:pict w14:anchorId="64B8E2F4">
          <v:rect id="_x0000_i1025" style="width:0;height:1.5pt" o:hralign="center" o:hrstd="t" o:hr="t"/>
        </w:pict>
      </w:r>
    </w:p>
    <w:p w14:paraId="4CE56B69" w14:textId="77777777" w:rsidR="00B933E6" w:rsidRDefault="00301C2C">
      <w:pPr>
        <w:pStyle w:val="berschrift3"/>
      </w:pPr>
      <w:bookmarkStart w:id="3" w:name="organizer"/>
      <w:bookmarkEnd w:id="2"/>
      <w:r>
        <w:t>Organizer</w:t>
      </w:r>
    </w:p>
    <w:p w14:paraId="18568AF1" w14:textId="77777777" w:rsidR="00B933E6" w:rsidRDefault="00301C2C">
      <w:pPr>
        <w:pStyle w:val="FirstParagraph"/>
      </w:pPr>
      <w:r>
        <w:rPr>
          <w:b/>
          <w:bCs/>
        </w:rPr>
        <w:t>Johannes Brahms Society Pörtschach am Wörthersee</w:t>
      </w:r>
      <w:r>
        <w:br/>
        <w:t>Werzer Promenade 1</w:t>
      </w:r>
      <w:r>
        <w:br/>
        <w:t>9210 Pörtschach am Wörthersee</w:t>
      </w:r>
      <w:r>
        <w:br/>
        <w:t>Austria</w:t>
      </w:r>
      <w:r>
        <w:br/>
      </w:r>
      <w:r>
        <w:t>E-Mail: johannes.kropfitsch@brahmscompetition.net</w:t>
      </w:r>
    </w:p>
    <w:p w14:paraId="4B1CF353" w14:textId="77777777" w:rsidR="00B933E6" w:rsidRDefault="00301C2C">
      <w:r>
        <w:pict w14:anchorId="23E7A5FA">
          <v:rect id="_x0000_i1026" style="width:0;height:1.5pt" o:hralign="center" o:hrstd="t" o:hr="t"/>
        </w:pict>
      </w:r>
    </w:p>
    <w:p w14:paraId="30AFA4B3" w14:textId="77777777" w:rsidR="00B933E6" w:rsidRDefault="00301C2C">
      <w:pPr>
        <w:pStyle w:val="berschrift1"/>
      </w:pPr>
      <w:bookmarkStart w:id="4" w:name="personal-information"/>
      <w:bookmarkEnd w:id="3"/>
      <w:bookmarkEnd w:id="1"/>
      <w:bookmarkEnd w:id="0"/>
      <w:r>
        <w:t>1. Personal Information</w:t>
      </w:r>
    </w:p>
    <w:p w14:paraId="5D4E2FEE" w14:textId="77777777" w:rsidR="00B933E6" w:rsidRDefault="00301C2C">
      <w:pPr>
        <w:pStyle w:val="berschrift2"/>
      </w:pPr>
      <w:bookmarkStart w:id="5" w:name="singer"/>
      <w:r>
        <w:t>Singer</w:t>
      </w:r>
    </w:p>
    <w:p w14:paraId="1B91B38D" w14:textId="77777777" w:rsidR="00B933E6" w:rsidRDefault="00301C2C">
      <w:pPr>
        <w:pStyle w:val="FirstParagraph"/>
      </w:pPr>
      <w:r>
        <w:rPr>
          <w:b/>
          <w:bCs/>
        </w:rPr>
        <w:t>First Name(s):</w:t>
      </w:r>
      <w:r>
        <w:t xml:space="preserve"> ______________________________________________</w:t>
      </w:r>
    </w:p>
    <w:p w14:paraId="3FA1E5E4" w14:textId="77777777" w:rsidR="00B933E6" w:rsidRDefault="00301C2C">
      <w:pPr>
        <w:pStyle w:val="Textkrper"/>
      </w:pPr>
      <w:r>
        <w:rPr>
          <w:b/>
          <w:bCs/>
        </w:rPr>
        <w:t>Family Name:</w:t>
      </w:r>
      <w:r>
        <w:t xml:space="preserve"> _______________________________________________</w:t>
      </w:r>
    </w:p>
    <w:p w14:paraId="40FD221C" w14:textId="77777777" w:rsidR="00B933E6" w:rsidRDefault="00301C2C">
      <w:pPr>
        <w:pStyle w:val="berschrift3"/>
      </w:pPr>
      <w:bookmarkStart w:id="6" w:name="permanent-address"/>
      <w:r>
        <w:t>Permanent Address</w:t>
      </w:r>
    </w:p>
    <w:p w14:paraId="4A12748C" w14:textId="77777777" w:rsidR="00B933E6" w:rsidRDefault="00301C2C">
      <w:pPr>
        <w:pStyle w:val="FirstParagraph"/>
      </w:pPr>
      <w:r>
        <w:t>Street: ________________________________________________________</w:t>
      </w:r>
    </w:p>
    <w:p w14:paraId="410DF9AC" w14:textId="77777777" w:rsidR="00B933E6" w:rsidRDefault="00301C2C">
      <w:pPr>
        <w:pStyle w:val="Textkrper"/>
      </w:pPr>
      <w:r>
        <w:t>House Number / Apartment: ______________________________________</w:t>
      </w:r>
    </w:p>
    <w:p w14:paraId="50301B04" w14:textId="77777777" w:rsidR="00B933E6" w:rsidRDefault="00301C2C">
      <w:pPr>
        <w:pStyle w:val="Textkrper"/>
      </w:pPr>
      <w:r>
        <w:t>Postal Code / City: _____________________________________________</w:t>
      </w:r>
    </w:p>
    <w:p w14:paraId="608958FE" w14:textId="77777777" w:rsidR="00B933E6" w:rsidRDefault="00301C2C">
      <w:pPr>
        <w:pStyle w:val="Textkrper"/>
      </w:pPr>
      <w:r>
        <w:t>Country: _______________________________________________________</w:t>
      </w:r>
    </w:p>
    <w:p w14:paraId="102801BC" w14:textId="77777777" w:rsidR="00B933E6" w:rsidRDefault="00301C2C">
      <w:pPr>
        <w:pStyle w:val="Textkrper"/>
      </w:pPr>
      <w:r>
        <w:t>Nationality / Citizenship: _______________________________________</w:t>
      </w:r>
    </w:p>
    <w:p w14:paraId="69D74DA1" w14:textId="77777777" w:rsidR="00B933E6" w:rsidRDefault="00301C2C">
      <w:pPr>
        <w:pStyle w:val="Textkrper"/>
      </w:pPr>
      <w:r>
        <w:t>Telephone: ____________________________________________________</w:t>
      </w:r>
    </w:p>
    <w:p w14:paraId="03CA0C82" w14:textId="77777777" w:rsidR="00B933E6" w:rsidRDefault="00301C2C">
      <w:pPr>
        <w:pStyle w:val="Textkrper"/>
      </w:pPr>
      <w:r>
        <w:t>E-Mail: ________________________________________________________</w:t>
      </w:r>
    </w:p>
    <w:p w14:paraId="794E83BB" w14:textId="77777777" w:rsidR="00B933E6" w:rsidRDefault="00301C2C">
      <w:r>
        <w:pict w14:anchorId="08D71A8D">
          <v:rect id="_x0000_i1027" style="width:0;height:1.5pt" o:hralign="center" o:hrstd="t" o:hr="t"/>
        </w:pict>
      </w:r>
    </w:p>
    <w:p w14:paraId="54209917" w14:textId="77777777" w:rsidR="00B933E6" w:rsidRDefault="00301C2C">
      <w:pPr>
        <w:pStyle w:val="berschrift2"/>
      </w:pPr>
      <w:bookmarkStart w:id="7" w:name="pianist"/>
      <w:bookmarkEnd w:id="6"/>
      <w:bookmarkEnd w:id="5"/>
      <w:r>
        <w:t>Pianist</w:t>
      </w:r>
    </w:p>
    <w:p w14:paraId="019DE073" w14:textId="77777777" w:rsidR="00B933E6" w:rsidRDefault="00301C2C">
      <w:pPr>
        <w:pStyle w:val="FirstParagraph"/>
      </w:pPr>
      <w:r>
        <w:rPr>
          <w:b/>
          <w:bCs/>
        </w:rPr>
        <w:t>First Name(s):</w:t>
      </w:r>
      <w:r>
        <w:t xml:space="preserve"> ______________________________________________</w:t>
      </w:r>
    </w:p>
    <w:p w14:paraId="20B84E22" w14:textId="77777777" w:rsidR="00B933E6" w:rsidRDefault="00301C2C">
      <w:pPr>
        <w:pStyle w:val="Textkrper"/>
      </w:pPr>
      <w:r>
        <w:rPr>
          <w:b/>
          <w:bCs/>
        </w:rPr>
        <w:t>Family Name:</w:t>
      </w:r>
      <w:r>
        <w:t xml:space="preserve"> _______________________________________________</w:t>
      </w:r>
    </w:p>
    <w:p w14:paraId="599A243A" w14:textId="77777777" w:rsidR="00B933E6" w:rsidRDefault="00301C2C">
      <w:pPr>
        <w:pStyle w:val="berschrift3"/>
      </w:pPr>
      <w:bookmarkStart w:id="8" w:name="permanent-address-1"/>
      <w:r>
        <w:lastRenderedPageBreak/>
        <w:t>Permanent Address</w:t>
      </w:r>
    </w:p>
    <w:p w14:paraId="096C9B0E" w14:textId="77777777" w:rsidR="00B933E6" w:rsidRDefault="00301C2C">
      <w:pPr>
        <w:pStyle w:val="FirstParagraph"/>
      </w:pPr>
      <w:r>
        <w:t>Street: ________________________________________________________</w:t>
      </w:r>
    </w:p>
    <w:p w14:paraId="268518F1" w14:textId="77777777" w:rsidR="00B933E6" w:rsidRDefault="00301C2C">
      <w:pPr>
        <w:pStyle w:val="Textkrper"/>
      </w:pPr>
      <w:r>
        <w:t>House Number / Apartment: ______________________________________</w:t>
      </w:r>
    </w:p>
    <w:p w14:paraId="5B1A9982" w14:textId="77777777" w:rsidR="00B933E6" w:rsidRDefault="00301C2C">
      <w:pPr>
        <w:pStyle w:val="Textkrper"/>
      </w:pPr>
      <w:r>
        <w:t>Postal Code / City: _____________________________________________</w:t>
      </w:r>
    </w:p>
    <w:p w14:paraId="268006C4" w14:textId="77777777" w:rsidR="00B933E6" w:rsidRDefault="00301C2C">
      <w:pPr>
        <w:pStyle w:val="Textkrper"/>
      </w:pPr>
      <w:r>
        <w:t>Country: _______________________________________________________</w:t>
      </w:r>
    </w:p>
    <w:p w14:paraId="18904E52" w14:textId="77777777" w:rsidR="00B933E6" w:rsidRDefault="00301C2C">
      <w:pPr>
        <w:pStyle w:val="Textkrper"/>
      </w:pPr>
      <w:r>
        <w:t>Nationality / Citizenship: _______________________________________</w:t>
      </w:r>
    </w:p>
    <w:p w14:paraId="73194D58" w14:textId="77777777" w:rsidR="00B933E6" w:rsidRDefault="00301C2C">
      <w:pPr>
        <w:pStyle w:val="Textkrper"/>
      </w:pPr>
      <w:r>
        <w:t>Telephone: ____________________________________________________</w:t>
      </w:r>
    </w:p>
    <w:p w14:paraId="2CB91398" w14:textId="77777777" w:rsidR="00B933E6" w:rsidRDefault="00301C2C">
      <w:pPr>
        <w:pStyle w:val="Textkrper"/>
      </w:pPr>
      <w:r>
        <w:t>E-Mail: ________________________________________________________</w:t>
      </w:r>
    </w:p>
    <w:p w14:paraId="533173FA" w14:textId="77777777" w:rsidR="00B933E6" w:rsidRDefault="00301C2C">
      <w:r>
        <w:pict w14:anchorId="3F224593">
          <v:rect id="_x0000_i1028" style="width:0;height:1.5pt" o:hralign="center" o:hrstd="t" o:hr="t"/>
        </w:pict>
      </w:r>
    </w:p>
    <w:p w14:paraId="2B3B1BC8" w14:textId="77777777" w:rsidR="00B933E6" w:rsidRDefault="00301C2C">
      <w:pPr>
        <w:pStyle w:val="berschrift2"/>
      </w:pPr>
      <w:bookmarkStart w:id="9" w:name="name-of-the-duo-optional"/>
      <w:bookmarkEnd w:id="8"/>
      <w:bookmarkEnd w:id="7"/>
      <w:r>
        <w:t>Name of the DUO (optional)</w:t>
      </w:r>
    </w:p>
    <w:p w14:paraId="15A598F5" w14:textId="77777777" w:rsidR="00B933E6" w:rsidRDefault="00301C2C">
      <w:r>
        <w:pict w14:anchorId="20D3F4A4">
          <v:rect id="_x0000_i1029" style="width:0;height:1.5pt" o:hralign="center" o:hrstd="t" o:hr="t"/>
        </w:pict>
      </w:r>
    </w:p>
    <w:p w14:paraId="0CE9A58E" w14:textId="77777777" w:rsidR="00B933E6" w:rsidRDefault="00301C2C">
      <w:r>
        <w:pict w14:anchorId="7E5D020E">
          <v:rect id="_x0000_i1030" style="width:0;height:1.5pt" o:hralign="center" o:hrstd="t" o:hr="t"/>
        </w:pict>
      </w:r>
    </w:p>
    <w:p w14:paraId="7A80F50D" w14:textId="77777777" w:rsidR="00B933E6" w:rsidRDefault="00301C2C">
      <w:pPr>
        <w:pStyle w:val="berschrift1"/>
      </w:pPr>
      <w:bookmarkStart w:id="10" w:name="registration"/>
      <w:bookmarkEnd w:id="9"/>
      <w:bookmarkEnd w:id="4"/>
      <w:r>
        <w:t>2. Registration</w:t>
      </w:r>
    </w:p>
    <w:p w14:paraId="4045E3F7" w14:textId="77777777" w:rsidR="00B933E6" w:rsidRDefault="00301C2C">
      <w:pPr>
        <w:pStyle w:val="FirstParagraph"/>
      </w:pPr>
      <w:r>
        <w:t>We hereby register for the 31st International Johannes Brahms Competition Pörtschach 2026.</w:t>
      </w:r>
    </w:p>
    <w:p w14:paraId="54475877" w14:textId="77777777" w:rsidR="00B933E6" w:rsidRDefault="00301C2C">
      <w:pPr>
        <w:pStyle w:val="Textkrper"/>
      </w:pPr>
      <w:r>
        <w:t xml:space="preserve">The competition program is listed on the following pages. Program changes are possible exclusively by e-mail until </w:t>
      </w:r>
      <w:r>
        <w:rPr>
          <w:b/>
          <w:bCs/>
        </w:rPr>
        <w:t>15 September 2026</w:t>
      </w:r>
      <w:r>
        <w:t>.</w:t>
      </w:r>
    </w:p>
    <w:p w14:paraId="5019AFFC" w14:textId="77777777" w:rsidR="00B933E6" w:rsidRDefault="00301C2C">
      <w:pPr>
        <w:pStyle w:val="Textkrper"/>
      </w:pPr>
      <w:r>
        <w:t xml:space="preserve">The registration becomes valid only after receipt of the registration fee of </w:t>
      </w:r>
      <w:r>
        <w:rPr>
          <w:b/>
          <w:bCs/>
        </w:rPr>
        <w:t>€ 200,-</w:t>
      </w:r>
      <w:r>
        <w:t xml:space="preserve"> (free of charges for the recipient) no later than </w:t>
      </w:r>
      <w:r>
        <w:rPr>
          <w:b/>
          <w:bCs/>
        </w:rPr>
        <w:t>20 September 2026</w:t>
      </w:r>
      <w:r>
        <w:t>.</w:t>
      </w:r>
    </w:p>
    <w:p w14:paraId="04813FD3" w14:textId="77777777" w:rsidR="00B933E6" w:rsidRDefault="00301C2C">
      <w:pPr>
        <w:pStyle w:val="berschrift2"/>
      </w:pPr>
      <w:bookmarkStart w:id="11" w:name="bank-details"/>
      <w:r>
        <w:t>Bank Details</w:t>
      </w:r>
    </w:p>
    <w:p w14:paraId="6D7A3CFE" w14:textId="77777777" w:rsidR="00B933E6" w:rsidRDefault="00301C2C">
      <w:pPr>
        <w:pStyle w:val="FirstParagraph"/>
      </w:pPr>
      <w:r>
        <w:rPr>
          <w:b/>
          <w:bCs/>
        </w:rPr>
        <w:t>Johannes Brahms Society Pörtschach am Wörthersee</w:t>
      </w:r>
    </w:p>
    <w:p w14:paraId="0582D716" w14:textId="77777777" w:rsidR="00B933E6" w:rsidRDefault="00301C2C">
      <w:pPr>
        <w:pStyle w:val="Textkrper"/>
      </w:pPr>
      <w:r>
        <w:t xml:space="preserve">IBAN: </w:t>
      </w:r>
      <w:r>
        <w:rPr>
          <w:b/>
          <w:bCs/>
        </w:rPr>
        <w:t>AT72 2070 6047 0002 8170</w:t>
      </w:r>
      <w:r>
        <w:br/>
        <w:t xml:space="preserve">BIC: </w:t>
      </w:r>
      <w:r>
        <w:rPr>
          <w:b/>
          <w:bCs/>
        </w:rPr>
        <w:t>KSPLAT2KXXX</w:t>
      </w:r>
    </w:p>
    <w:p w14:paraId="07820F62" w14:textId="77777777" w:rsidR="00B933E6" w:rsidRDefault="00301C2C">
      <w:r>
        <w:pict w14:anchorId="5124C20E">
          <v:rect id="_x0000_i1031" style="width:0;height:1.5pt" o:hralign="center" o:hrstd="t" o:hr="t"/>
        </w:pict>
      </w:r>
    </w:p>
    <w:p w14:paraId="2394D268" w14:textId="77777777" w:rsidR="00B933E6" w:rsidRDefault="00301C2C">
      <w:pPr>
        <w:pStyle w:val="FirstParagraph"/>
      </w:pPr>
      <w:r>
        <w:t>Place, Date: _________________________________________________</w:t>
      </w:r>
    </w:p>
    <w:p w14:paraId="1F58B547" w14:textId="77777777" w:rsidR="00B933E6" w:rsidRDefault="00301C2C">
      <w:pPr>
        <w:pStyle w:val="Textkrper"/>
      </w:pPr>
      <w:r>
        <w:t>Signature Singer: _____________________________________________</w:t>
      </w:r>
    </w:p>
    <w:p w14:paraId="292F21F0" w14:textId="77777777" w:rsidR="00B933E6" w:rsidRDefault="00301C2C">
      <w:pPr>
        <w:pStyle w:val="Textkrper"/>
      </w:pPr>
      <w:r>
        <w:t>Signature Pianist: ____________________________________________</w:t>
      </w:r>
    </w:p>
    <w:p w14:paraId="1035B00F" w14:textId="77777777" w:rsidR="00B933E6" w:rsidRDefault="00301C2C">
      <w:r>
        <w:pict w14:anchorId="0A356D61">
          <v:rect id="_x0000_i1032" style="width:0;height:1.5pt" o:hralign="center" o:hrstd="t" o:hr="t"/>
        </w:pict>
      </w:r>
    </w:p>
    <w:p w14:paraId="76AFE7F1" w14:textId="77777777" w:rsidR="00B933E6" w:rsidRDefault="00301C2C">
      <w:pPr>
        <w:pStyle w:val="berschrift1"/>
      </w:pPr>
      <w:bookmarkStart w:id="12" w:name="education-and-artistic-background"/>
      <w:bookmarkEnd w:id="11"/>
      <w:bookmarkEnd w:id="10"/>
      <w:r>
        <w:lastRenderedPageBreak/>
        <w:t>3. Education and Artistic Background</w:t>
      </w:r>
    </w:p>
    <w:p w14:paraId="5562071B" w14:textId="77777777" w:rsidR="00B933E6" w:rsidRDefault="00301C2C">
      <w:pPr>
        <w:pStyle w:val="berschrift2"/>
      </w:pPr>
      <w:bookmarkStart w:id="13" w:name="singer-1"/>
      <w:r>
        <w:t>Singer</w:t>
      </w:r>
    </w:p>
    <w:p w14:paraId="2CB768B5" w14:textId="77777777" w:rsidR="00B933E6" w:rsidRDefault="00301C2C">
      <w:pPr>
        <w:pStyle w:val="FirstParagraph"/>
      </w:pPr>
      <w:r>
        <w:t>(Please provide a short biography including school / university, teachers, diplomas, prizes, concerts, recordings, videos and relevant links.)</w:t>
      </w:r>
    </w:p>
    <w:p w14:paraId="1338AFB0" w14:textId="77777777" w:rsidR="00B933E6" w:rsidRDefault="00301C2C">
      <w:r>
        <w:pict w14:anchorId="3EB1D0FE">
          <v:rect id="_x0000_i1033" style="width:0;height:1.5pt" o:hralign="center" o:hrstd="t" o:hr="t"/>
        </w:pict>
      </w:r>
    </w:p>
    <w:p w14:paraId="00B8B4CE" w14:textId="77777777" w:rsidR="00B933E6" w:rsidRDefault="00301C2C">
      <w:r>
        <w:pict w14:anchorId="46AB874D">
          <v:rect id="_x0000_i1034" style="width:0;height:1.5pt" o:hralign="center" o:hrstd="t" o:hr="t"/>
        </w:pict>
      </w:r>
    </w:p>
    <w:p w14:paraId="48FCE959" w14:textId="77777777" w:rsidR="00B933E6" w:rsidRDefault="00301C2C">
      <w:r>
        <w:pict w14:anchorId="3D726572">
          <v:rect id="_x0000_i1035" style="width:0;height:1.5pt" o:hralign="center" o:hrstd="t" o:hr="t"/>
        </w:pict>
      </w:r>
    </w:p>
    <w:p w14:paraId="2990E31C" w14:textId="77777777" w:rsidR="00B933E6" w:rsidRDefault="00301C2C">
      <w:r>
        <w:pict w14:anchorId="68AAA366">
          <v:rect id="_x0000_i1036" style="width:0;height:1.5pt" o:hralign="center" o:hrstd="t" o:hr="t"/>
        </w:pict>
      </w:r>
    </w:p>
    <w:p w14:paraId="36657E11" w14:textId="77777777" w:rsidR="00B933E6" w:rsidRDefault="00301C2C">
      <w:r>
        <w:pict w14:anchorId="754B69DA">
          <v:rect id="_x0000_i1037" style="width:0;height:1.5pt" o:hralign="center" o:hrstd="t" o:hr="t"/>
        </w:pict>
      </w:r>
    </w:p>
    <w:p w14:paraId="6EA2244B" w14:textId="77777777" w:rsidR="00B933E6" w:rsidRDefault="00301C2C">
      <w:r>
        <w:pict w14:anchorId="6928BC51">
          <v:rect id="_x0000_i1038" style="width:0;height:1.5pt" o:hralign="center" o:hrstd="t" o:hr="t"/>
        </w:pict>
      </w:r>
    </w:p>
    <w:p w14:paraId="5D575472" w14:textId="77777777" w:rsidR="00B933E6" w:rsidRDefault="00301C2C">
      <w:r>
        <w:pict w14:anchorId="5ACD4D76">
          <v:rect id="_x0000_i1039" style="width:0;height:1.5pt" o:hralign="center" o:hrstd="t" o:hr="t"/>
        </w:pict>
      </w:r>
    </w:p>
    <w:p w14:paraId="7A4F7559" w14:textId="77777777" w:rsidR="00B933E6" w:rsidRDefault="00301C2C">
      <w:pPr>
        <w:pStyle w:val="berschrift2"/>
      </w:pPr>
      <w:bookmarkStart w:id="14" w:name="pianist-1"/>
      <w:bookmarkEnd w:id="13"/>
      <w:r>
        <w:t>Pianist</w:t>
      </w:r>
    </w:p>
    <w:p w14:paraId="5555D2AA" w14:textId="77777777" w:rsidR="00B933E6" w:rsidRDefault="00301C2C">
      <w:pPr>
        <w:pStyle w:val="FirstParagraph"/>
      </w:pPr>
      <w:r>
        <w:t>(Please provide a short biography including school / university, teachers, diplomas, prizes, concerts, recordings, videos and relevant links.)</w:t>
      </w:r>
    </w:p>
    <w:p w14:paraId="587F9CFF" w14:textId="77777777" w:rsidR="00B933E6" w:rsidRDefault="00301C2C">
      <w:r>
        <w:pict w14:anchorId="11218023">
          <v:rect id="_x0000_i1040" style="width:0;height:1.5pt" o:hralign="center" o:hrstd="t" o:hr="t"/>
        </w:pict>
      </w:r>
    </w:p>
    <w:p w14:paraId="32B6C94A" w14:textId="77777777" w:rsidR="00B933E6" w:rsidRDefault="00301C2C">
      <w:r>
        <w:pict w14:anchorId="4D3D7124">
          <v:rect id="_x0000_i1041" style="width:0;height:1.5pt" o:hralign="center" o:hrstd="t" o:hr="t"/>
        </w:pict>
      </w:r>
    </w:p>
    <w:p w14:paraId="2954EFE1" w14:textId="77777777" w:rsidR="00B933E6" w:rsidRDefault="00301C2C">
      <w:r>
        <w:pict w14:anchorId="492A5548">
          <v:rect id="_x0000_i1042" style="width:0;height:1.5pt" o:hralign="center" o:hrstd="t" o:hr="t"/>
        </w:pict>
      </w:r>
    </w:p>
    <w:p w14:paraId="3A8355F8" w14:textId="77777777" w:rsidR="00B933E6" w:rsidRDefault="00301C2C">
      <w:r>
        <w:pict w14:anchorId="781697E0">
          <v:rect id="_x0000_i1043" style="width:0;height:1.5pt" o:hralign="center" o:hrstd="t" o:hr="t"/>
        </w:pict>
      </w:r>
    </w:p>
    <w:p w14:paraId="5B85CCA8" w14:textId="77777777" w:rsidR="00B933E6" w:rsidRDefault="00301C2C">
      <w:r>
        <w:pict w14:anchorId="15CD5BB9">
          <v:rect id="_x0000_i1044" style="width:0;height:1.5pt" o:hralign="center" o:hrstd="t" o:hr="t"/>
        </w:pict>
      </w:r>
    </w:p>
    <w:p w14:paraId="37092066" w14:textId="77777777" w:rsidR="00B933E6" w:rsidRDefault="00301C2C">
      <w:r>
        <w:pict w14:anchorId="024478B1">
          <v:rect id="_x0000_i1045" style="width:0;height:1.5pt" o:hralign="center" o:hrstd="t" o:hr="t"/>
        </w:pict>
      </w:r>
    </w:p>
    <w:p w14:paraId="742CBAF3" w14:textId="77777777" w:rsidR="00B933E6" w:rsidRDefault="00301C2C">
      <w:r>
        <w:pict w14:anchorId="17D6BF6C">
          <v:rect id="_x0000_i1046" style="width:0;height:1.5pt" o:hralign="center" o:hrstd="t" o:hr="t"/>
        </w:pict>
      </w:r>
    </w:p>
    <w:p w14:paraId="730CEA92" w14:textId="77777777" w:rsidR="00B933E6" w:rsidRDefault="00301C2C">
      <w:pPr>
        <w:pStyle w:val="berschrift2"/>
      </w:pPr>
      <w:bookmarkStart w:id="15" w:name="information-about-the-duo-optional"/>
      <w:bookmarkEnd w:id="14"/>
      <w:r>
        <w:t>Information about the DUO (optional)</w:t>
      </w:r>
    </w:p>
    <w:p w14:paraId="518FCB43" w14:textId="77777777" w:rsidR="00B933E6" w:rsidRDefault="00301C2C">
      <w:pPr>
        <w:pStyle w:val="FirstParagraph"/>
      </w:pPr>
      <w:r>
        <w:t>How long has the duo existed? Concerts, prizes, diplomas, special projects, etc.</w:t>
      </w:r>
    </w:p>
    <w:p w14:paraId="1475BCA8" w14:textId="77777777" w:rsidR="00B933E6" w:rsidRDefault="00301C2C">
      <w:r>
        <w:pict w14:anchorId="247A50A7">
          <v:rect id="_x0000_i1047" style="width:0;height:1.5pt" o:hralign="center" o:hrstd="t" o:hr="t"/>
        </w:pict>
      </w:r>
    </w:p>
    <w:p w14:paraId="03D3416A" w14:textId="77777777" w:rsidR="00B933E6" w:rsidRDefault="00301C2C">
      <w:r>
        <w:pict w14:anchorId="0374ECEA">
          <v:rect id="_x0000_i1048" style="width:0;height:1.5pt" o:hralign="center" o:hrstd="t" o:hr="t"/>
        </w:pict>
      </w:r>
    </w:p>
    <w:p w14:paraId="5A8144D1" w14:textId="77777777" w:rsidR="00B933E6" w:rsidRDefault="00301C2C">
      <w:r>
        <w:pict w14:anchorId="37B1831B">
          <v:rect id="_x0000_i1049" style="width:0;height:1.5pt" o:hralign="center" o:hrstd="t" o:hr="t"/>
        </w:pict>
      </w:r>
    </w:p>
    <w:p w14:paraId="2C39E071" w14:textId="77777777" w:rsidR="00B933E6" w:rsidRDefault="00301C2C">
      <w:r>
        <w:pict w14:anchorId="2FFF8232">
          <v:rect id="_x0000_i1050" style="width:0;height:1.5pt" o:hralign="center" o:hrstd="t" o:hr="t"/>
        </w:pict>
      </w:r>
    </w:p>
    <w:p w14:paraId="436412B6" w14:textId="77777777" w:rsidR="00B933E6" w:rsidRDefault="00301C2C">
      <w:r>
        <w:lastRenderedPageBreak/>
        <w:pict w14:anchorId="78327467">
          <v:rect id="_x0000_i1051" style="width:0;height:1.5pt" o:hralign="center" o:hrstd="t" o:hr="t"/>
        </w:pict>
      </w:r>
    </w:p>
    <w:p w14:paraId="712EAAC7" w14:textId="77777777" w:rsidR="00B933E6" w:rsidRDefault="00301C2C">
      <w:pPr>
        <w:pStyle w:val="berschrift1"/>
      </w:pPr>
      <w:bookmarkStart w:id="16" w:name="attachments"/>
      <w:bookmarkEnd w:id="15"/>
      <w:bookmarkEnd w:id="12"/>
      <w:r>
        <w:t>4. Attachments</w:t>
      </w:r>
    </w:p>
    <w:p w14:paraId="265A8C41" w14:textId="77777777" w:rsidR="00B933E6" w:rsidRDefault="00301C2C">
      <w:pPr>
        <w:pStyle w:val="FirstParagraph"/>
      </w:pPr>
      <w:r>
        <w:t>Please attach the following documents to your e-mail:</w:t>
      </w:r>
    </w:p>
    <w:p w14:paraId="7AC36C1B" w14:textId="77777777" w:rsidR="00B933E6" w:rsidRDefault="00301C2C">
      <w:pPr>
        <w:pStyle w:val="Compact"/>
        <w:numPr>
          <w:ilvl w:val="0"/>
          <w:numId w:val="2"/>
        </w:numPr>
      </w:pPr>
      <w:r>
        <w:t>Photo of the singer</w:t>
      </w:r>
    </w:p>
    <w:p w14:paraId="3617477D" w14:textId="77777777" w:rsidR="00B933E6" w:rsidRDefault="00301C2C">
      <w:pPr>
        <w:pStyle w:val="Compact"/>
        <w:numPr>
          <w:ilvl w:val="0"/>
          <w:numId w:val="2"/>
        </w:numPr>
      </w:pPr>
      <w:r>
        <w:t>Photo of the pianist</w:t>
      </w:r>
    </w:p>
    <w:p w14:paraId="361E4DAB" w14:textId="77777777" w:rsidR="00B933E6" w:rsidRDefault="00301C2C">
      <w:pPr>
        <w:pStyle w:val="Compact"/>
        <w:numPr>
          <w:ilvl w:val="0"/>
          <w:numId w:val="2"/>
        </w:numPr>
      </w:pPr>
      <w:r>
        <w:t>Photo of the duo</w:t>
      </w:r>
    </w:p>
    <w:p w14:paraId="439668FF" w14:textId="77777777" w:rsidR="00B933E6" w:rsidRDefault="00301C2C">
      <w:pPr>
        <w:pStyle w:val="Compact"/>
        <w:numPr>
          <w:ilvl w:val="0"/>
          <w:numId w:val="2"/>
        </w:numPr>
      </w:pPr>
      <w:r>
        <w:t>YouTube link to a recording of the duo</w:t>
      </w:r>
    </w:p>
    <w:p w14:paraId="7C46CA3C" w14:textId="77777777" w:rsidR="00B933E6" w:rsidRDefault="00301C2C">
      <w:pPr>
        <w:pStyle w:val="berschrift2"/>
      </w:pPr>
      <w:bookmarkStart w:id="17" w:name="Xb578cea0c0705b08f3365c8b07f6baf428599b5"/>
      <w:r>
        <w:t>Important Information about the Video Recording</w:t>
      </w:r>
    </w:p>
    <w:p w14:paraId="42C96A90" w14:textId="77777777" w:rsidR="00B933E6" w:rsidRDefault="00301C2C">
      <w:pPr>
        <w:pStyle w:val="FirstParagraph"/>
      </w:pPr>
      <w:r>
        <w:t>Please send a YouTube link to a recording of your duo including:</w:t>
      </w:r>
    </w:p>
    <w:p w14:paraId="4409FF70" w14:textId="77777777" w:rsidR="00B933E6" w:rsidRDefault="00301C2C">
      <w:pPr>
        <w:pStyle w:val="Compact"/>
        <w:numPr>
          <w:ilvl w:val="0"/>
          <w:numId w:val="3"/>
        </w:numPr>
      </w:pPr>
      <w:r>
        <w:t>at least 5 minutes of pure performance time</w:t>
      </w:r>
    </w:p>
    <w:p w14:paraId="4E993F75" w14:textId="77777777" w:rsidR="00B933E6" w:rsidRDefault="00301C2C">
      <w:pPr>
        <w:pStyle w:val="Compact"/>
        <w:numPr>
          <w:ilvl w:val="0"/>
          <w:numId w:val="3"/>
        </w:numPr>
      </w:pPr>
      <w:r>
        <w:t>free repertoire</w:t>
      </w:r>
    </w:p>
    <w:p w14:paraId="68244830" w14:textId="77777777" w:rsidR="00B933E6" w:rsidRDefault="00301C2C">
      <w:pPr>
        <w:pStyle w:val="FirstParagraph"/>
      </w:pPr>
      <w:r>
        <w:t xml:space="preserve">The link should preferably be sent together with the registration, but must arrive by e-mail no later than </w:t>
      </w:r>
      <w:r>
        <w:rPr>
          <w:b/>
          <w:bCs/>
        </w:rPr>
        <w:t>20 September 2026</w:t>
      </w:r>
      <w:r>
        <w:t>.</w:t>
      </w:r>
    </w:p>
    <w:p w14:paraId="52F24DBA" w14:textId="77777777" w:rsidR="00B933E6" w:rsidRDefault="00301C2C">
      <w:pPr>
        <w:pStyle w:val="Textkrper"/>
      </w:pPr>
      <w:r>
        <w:t>The recording will be reviewed within three days after receipt. You will then receive a confirmation or rejection of your application.</w:t>
      </w:r>
    </w:p>
    <w:p w14:paraId="349CAED0" w14:textId="77777777" w:rsidR="00B933E6" w:rsidRDefault="00301C2C">
      <w:pPr>
        <w:pStyle w:val="Textkrper"/>
      </w:pPr>
      <w:r>
        <w:t>This is not a first competition round, but a preliminary artistic evaluation regarding the suitability of the candidates for the competition. No appeal against this decision is possible.</w:t>
      </w:r>
    </w:p>
    <w:p w14:paraId="79EB3E05" w14:textId="77777777" w:rsidR="00B933E6" w:rsidRDefault="00301C2C">
      <w:r>
        <w:pict w14:anchorId="42A8951E">
          <v:rect id="_x0000_i1052" style="width:0;height:1.5pt" o:hralign="center" o:hrstd="t" o:hr="t"/>
        </w:pict>
      </w:r>
    </w:p>
    <w:p w14:paraId="50B74B90" w14:textId="77777777" w:rsidR="00B933E6" w:rsidRDefault="00301C2C">
      <w:pPr>
        <w:pStyle w:val="berschrift1"/>
      </w:pPr>
      <w:bookmarkStart w:id="18" w:name="competition-program"/>
      <w:bookmarkEnd w:id="17"/>
      <w:bookmarkEnd w:id="16"/>
      <w:r>
        <w:t>5. Competition Program</w:t>
      </w:r>
    </w:p>
    <w:p w14:paraId="22DAB5FF" w14:textId="77777777" w:rsidR="00B933E6" w:rsidRDefault="00301C2C">
      <w:pPr>
        <w:pStyle w:val="berschrift2"/>
      </w:pPr>
      <w:bookmarkStart w:id="19" w:name="first-round"/>
      <w:r>
        <w:t>First Round</w:t>
      </w:r>
    </w:p>
    <w:p w14:paraId="3B84B394" w14:textId="77777777" w:rsidR="00B933E6" w:rsidRDefault="00301C2C">
      <w:pPr>
        <w:pStyle w:val="Compact"/>
        <w:numPr>
          <w:ilvl w:val="0"/>
          <w:numId w:val="4"/>
        </w:numPr>
      </w:pPr>
      <w:r>
        <w:t>2 songs by Johannes Brahms</w:t>
      </w:r>
    </w:p>
    <w:p w14:paraId="6CEA1A97" w14:textId="77777777" w:rsidR="00B933E6" w:rsidRDefault="00301C2C">
      <w:pPr>
        <w:pStyle w:val="Compact"/>
        <w:numPr>
          <w:ilvl w:val="0"/>
          <w:numId w:val="4"/>
        </w:numPr>
      </w:pPr>
      <w:r>
        <w:t>1–2 songs of free choice</w:t>
      </w:r>
    </w:p>
    <w:p w14:paraId="6C0B0D49" w14:textId="77777777" w:rsidR="00B933E6" w:rsidRDefault="00301C2C">
      <w:pPr>
        <w:pStyle w:val="Compact"/>
        <w:numPr>
          <w:ilvl w:val="0"/>
          <w:numId w:val="4"/>
        </w:numPr>
      </w:pPr>
      <w:r>
        <w:t>Maximum duration: 15 minutes</w:t>
      </w:r>
    </w:p>
    <w:p w14:paraId="7F09A23A" w14:textId="77777777" w:rsidR="00B933E6" w:rsidRDefault="00301C2C">
      <w:pPr>
        <w:pStyle w:val="berschrift3"/>
      </w:pPr>
      <w:bookmarkStart w:id="20" w:name="program-details"/>
      <w:r>
        <w:t>Program Details</w:t>
      </w:r>
    </w:p>
    <w:p w14:paraId="2FA17CE3" w14:textId="77777777" w:rsidR="00B933E6" w:rsidRDefault="00301C2C">
      <w:r>
        <w:pict w14:anchorId="586D89EC">
          <v:rect id="_x0000_i1053" style="width:0;height:1.5pt" o:hralign="center" o:hrstd="t" o:hr="t"/>
        </w:pict>
      </w:r>
    </w:p>
    <w:p w14:paraId="6140E701" w14:textId="77777777" w:rsidR="00B933E6" w:rsidRDefault="00301C2C">
      <w:r>
        <w:pict w14:anchorId="7D50FD65">
          <v:rect id="_x0000_i1054" style="width:0;height:1.5pt" o:hralign="center" o:hrstd="t" o:hr="t"/>
        </w:pict>
      </w:r>
    </w:p>
    <w:p w14:paraId="11EB09B4" w14:textId="77777777" w:rsidR="00B933E6" w:rsidRDefault="00301C2C">
      <w:r>
        <w:pict w14:anchorId="271603A7">
          <v:rect id="_x0000_i1055" style="width:0;height:1.5pt" o:hralign="center" o:hrstd="t" o:hr="t"/>
        </w:pict>
      </w:r>
    </w:p>
    <w:p w14:paraId="00DFE6EE" w14:textId="77777777" w:rsidR="00B933E6" w:rsidRDefault="00301C2C">
      <w:r>
        <w:pict w14:anchorId="1296F02B">
          <v:rect id="_x0000_i1056" style="width:0;height:1.5pt" o:hralign="center" o:hrstd="t" o:hr="t"/>
        </w:pict>
      </w:r>
    </w:p>
    <w:p w14:paraId="28AAF634" w14:textId="77777777" w:rsidR="00B933E6" w:rsidRDefault="00301C2C">
      <w:pPr>
        <w:pStyle w:val="berschrift2"/>
      </w:pPr>
      <w:bookmarkStart w:id="21" w:name="second-round"/>
      <w:bookmarkEnd w:id="20"/>
      <w:bookmarkEnd w:id="19"/>
      <w:r>
        <w:lastRenderedPageBreak/>
        <w:t>Second Round</w:t>
      </w:r>
    </w:p>
    <w:p w14:paraId="41B3F625" w14:textId="77777777" w:rsidR="00B933E6" w:rsidRDefault="00301C2C">
      <w:pPr>
        <w:pStyle w:val="Compact"/>
        <w:numPr>
          <w:ilvl w:val="0"/>
          <w:numId w:val="5"/>
        </w:numPr>
      </w:pPr>
      <w:r>
        <w:t>1 song by Gustav Jenner or Robert Fuchs or Robert Schumann</w:t>
      </w:r>
    </w:p>
    <w:p w14:paraId="2FF6B2D6" w14:textId="77777777" w:rsidR="00B933E6" w:rsidRDefault="00301C2C">
      <w:pPr>
        <w:pStyle w:val="Compact"/>
        <w:numPr>
          <w:ilvl w:val="0"/>
          <w:numId w:val="5"/>
        </w:numPr>
      </w:pPr>
      <w:r>
        <w:t>2 songs by Johannes Brahms</w:t>
      </w:r>
    </w:p>
    <w:p w14:paraId="26377F2E" w14:textId="77777777" w:rsidR="00B933E6" w:rsidRDefault="00301C2C">
      <w:pPr>
        <w:pStyle w:val="Compact"/>
        <w:numPr>
          <w:ilvl w:val="0"/>
          <w:numId w:val="5"/>
        </w:numPr>
      </w:pPr>
      <w:r>
        <w:t>Songs of free choice</w:t>
      </w:r>
    </w:p>
    <w:p w14:paraId="3A16CD78" w14:textId="77777777" w:rsidR="00B933E6" w:rsidRDefault="00301C2C">
      <w:pPr>
        <w:pStyle w:val="Compact"/>
        <w:numPr>
          <w:ilvl w:val="0"/>
          <w:numId w:val="5"/>
        </w:numPr>
      </w:pPr>
      <w:r>
        <w:t>Maximum duration: 20 minutes</w:t>
      </w:r>
    </w:p>
    <w:p w14:paraId="17D5528E" w14:textId="77777777" w:rsidR="00B933E6" w:rsidRDefault="00301C2C">
      <w:pPr>
        <w:pStyle w:val="berschrift3"/>
      </w:pPr>
      <w:bookmarkStart w:id="22" w:name="program-details-1"/>
      <w:r>
        <w:t>Program Details</w:t>
      </w:r>
    </w:p>
    <w:p w14:paraId="6DCCE2E1" w14:textId="77777777" w:rsidR="00B933E6" w:rsidRDefault="00301C2C">
      <w:r>
        <w:pict w14:anchorId="43885493">
          <v:rect id="_x0000_i1057" style="width:0;height:1.5pt" o:hralign="center" o:hrstd="t" o:hr="t"/>
        </w:pict>
      </w:r>
    </w:p>
    <w:p w14:paraId="6828D503" w14:textId="77777777" w:rsidR="00B933E6" w:rsidRDefault="00301C2C">
      <w:r>
        <w:pict w14:anchorId="602152A8">
          <v:rect id="_x0000_i1058" style="width:0;height:1.5pt" o:hralign="center" o:hrstd="t" o:hr="t"/>
        </w:pict>
      </w:r>
    </w:p>
    <w:p w14:paraId="0180B6ED" w14:textId="77777777" w:rsidR="00B933E6" w:rsidRDefault="00301C2C">
      <w:r>
        <w:pict w14:anchorId="796CED44">
          <v:rect id="_x0000_i1059" style="width:0;height:1.5pt" o:hralign="center" o:hrstd="t" o:hr="t"/>
        </w:pict>
      </w:r>
    </w:p>
    <w:p w14:paraId="41F6459D" w14:textId="77777777" w:rsidR="00B933E6" w:rsidRDefault="00301C2C">
      <w:r>
        <w:pict w14:anchorId="62D73BAB">
          <v:rect id="_x0000_i1060" style="width:0;height:1.5pt" o:hralign="center" o:hrstd="t" o:hr="t"/>
        </w:pict>
      </w:r>
    </w:p>
    <w:p w14:paraId="1FD975A0" w14:textId="77777777" w:rsidR="00B933E6" w:rsidRDefault="00301C2C">
      <w:pPr>
        <w:pStyle w:val="berschrift2"/>
      </w:pPr>
      <w:bookmarkStart w:id="23" w:name="third-round-final"/>
      <w:bookmarkEnd w:id="22"/>
      <w:bookmarkEnd w:id="21"/>
      <w:r>
        <w:t>Third Round (Final)</w:t>
      </w:r>
    </w:p>
    <w:p w14:paraId="7482350B" w14:textId="77777777" w:rsidR="00B933E6" w:rsidRDefault="00301C2C">
      <w:pPr>
        <w:numPr>
          <w:ilvl w:val="0"/>
          <w:numId w:val="6"/>
        </w:numPr>
      </w:pPr>
      <w:r>
        <w:t>1 song by Rainer Bischof (sheet music available from Doblinger Publishing House) or</w:t>
      </w:r>
    </w:p>
    <w:p w14:paraId="4239D07F" w14:textId="77777777" w:rsidR="00B933E6" w:rsidRDefault="00301C2C">
      <w:pPr>
        <w:numPr>
          <w:ilvl w:val="0"/>
          <w:numId w:val="6"/>
        </w:numPr>
      </w:pPr>
      <w:r>
        <w:t xml:space="preserve">1 song by Johannes Kropfitsch </w:t>
      </w:r>
      <w:r>
        <w:t>(sheet music available from Doblinger Publishing House)</w:t>
      </w:r>
    </w:p>
    <w:p w14:paraId="3F006863" w14:textId="77777777" w:rsidR="00B933E6" w:rsidRDefault="00301C2C">
      <w:pPr>
        <w:numPr>
          <w:ilvl w:val="0"/>
          <w:numId w:val="6"/>
        </w:numPr>
      </w:pPr>
      <w:r>
        <w:t>2 songs by Johannes Brahms</w:t>
      </w:r>
    </w:p>
    <w:p w14:paraId="0DB1660D" w14:textId="77777777" w:rsidR="00B933E6" w:rsidRDefault="00301C2C">
      <w:pPr>
        <w:numPr>
          <w:ilvl w:val="0"/>
          <w:numId w:val="6"/>
        </w:numPr>
      </w:pPr>
      <w:r>
        <w:t>Works of free choice</w:t>
      </w:r>
    </w:p>
    <w:p w14:paraId="69A4AA28" w14:textId="77777777" w:rsidR="00B933E6" w:rsidRDefault="00301C2C">
      <w:pPr>
        <w:numPr>
          <w:ilvl w:val="0"/>
          <w:numId w:val="6"/>
        </w:numPr>
      </w:pPr>
      <w:r>
        <w:t>Maximum duration: 30 minutes</w:t>
      </w:r>
    </w:p>
    <w:p w14:paraId="6D20AB87" w14:textId="77777777" w:rsidR="00B933E6" w:rsidRDefault="00301C2C">
      <w:pPr>
        <w:pStyle w:val="berschrift3"/>
      </w:pPr>
      <w:bookmarkStart w:id="24" w:name="program-details-2"/>
      <w:r>
        <w:t>Program Details</w:t>
      </w:r>
    </w:p>
    <w:p w14:paraId="19614292" w14:textId="77777777" w:rsidR="00B933E6" w:rsidRDefault="00301C2C">
      <w:r>
        <w:pict w14:anchorId="7618F399">
          <v:rect id="_x0000_i1061" style="width:0;height:1.5pt" o:hralign="center" o:hrstd="t" o:hr="t"/>
        </w:pict>
      </w:r>
    </w:p>
    <w:p w14:paraId="43439D80" w14:textId="77777777" w:rsidR="00B933E6" w:rsidRDefault="00301C2C">
      <w:r>
        <w:pict w14:anchorId="364624AD">
          <v:rect id="_x0000_i1062" style="width:0;height:1.5pt" o:hralign="center" o:hrstd="t" o:hr="t"/>
        </w:pict>
      </w:r>
    </w:p>
    <w:p w14:paraId="13FE15C3" w14:textId="77777777" w:rsidR="00B933E6" w:rsidRDefault="00301C2C">
      <w:r>
        <w:pict w14:anchorId="3BF9D07F">
          <v:rect id="_x0000_i1063" style="width:0;height:1.5pt" o:hralign="center" o:hrstd="t" o:hr="t"/>
        </w:pict>
      </w:r>
    </w:p>
    <w:p w14:paraId="1595A0A6" w14:textId="77777777" w:rsidR="00B933E6" w:rsidRDefault="00301C2C">
      <w:r>
        <w:pict w14:anchorId="79C07532">
          <v:rect id="_x0000_i1064" style="width:0;height:1.5pt" o:hralign="center" o:hrstd="t" o:hr="t"/>
        </w:pict>
      </w:r>
    </w:p>
    <w:p w14:paraId="2840CCBC" w14:textId="77777777" w:rsidR="00B933E6" w:rsidRDefault="00301C2C">
      <w:pPr>
        <w:pStyle w:val="berschrift2"/>
      </w:pPr>
      <w:bookmarkStart w:id="25" w:name="final-concert-with-audience-prize"/>
      <w:bookmarkEnd w:id="24"/>
      <w:bookmarkEnd w:id="23"/>
      <w:r>
        <w:t>Final Concert with Audience Prize</w:t>
      </w:r>
    </w:p>
    <w:p w14:paraId="58FB0643" w14:textId="77777777" w:rsidR="00B933E6" w:rsidRDefault="00301C2C">
      <w:pPr>
        <w:pStyle w:val="FirstParagraph"/>
      </w:pPr>
      <w:r>
        <w:t>All finalists and prize winners will perform:</w:t>
      </w:r>
    </w:p>
    <w:p w14:paraId="312C1A7F" w14:textId="77777777" w:rsidR="00B933E6" w:rsidRDefault="00301C2C">
      <w:pPr>
        <w:pStyle w:val="Compact"/>
        <w:numPr>
          <w:ilvl w:val="0"/>
          <w:numId w:val="7"/>
        </w:numPr>
      </w:pPr>
      <w:r>
        <w:t>a folk song from their home country with accompaniment</w:t>
      </w:r>
    </w:p>
    <w:p w14:paraId="04015208" w14:textId="77777777" w:rsidR="00B933E6" w:rsidRDefault="00301C2C">
      <w:pPr>
        <w:pStyle w:val="Compact"/>
        <w:numPr>
          <w:ilvl w:val="0"/>
          <w:numId w:val="7"/>
        </w:numPr>
      </w:pPr>
      <w:r>
        <w:t>and/or additional works in consultation with the competition management</w:t>
      </w:r>
    </w:p>
    <w:p w14:paraId="41B4B2DB" w14:textId="77777777" w:rsidR="00B933E6" w:rsidRDefault="00301C2C">
      <w:r>
        <w:pict w14:anchorId="675CEFEE">
          <v:rect id="_x0000_i1065" style="width:0;height:1.5pt" o:hralign="center" o:hrstd="t" o:hr="t"/>
        </w:pict>
      </w:r>
    </w:p>
    <w:p w14:paraId="4C3E4D01" w14:textId="77777777" w:rsidR="00B933E6" w:rsidRDefault="00301C2C">
      <w:pPr>
        <w:pStyle w:val="berschrift1"/>
      </w:pPr>
      <w:bookmarkStart w:id="26" w:name="declaration-and-agreement"/>
      <w:bookmarkEnd w:id="25"/>
      <w:bookmarkEnd w:id="18"/>
      <w:r>
        <w:lastRenderedPageBreak/>
        <w:t>6. Declaration and Agreement</w:t>
      </w:r>
    </w:p>
    <w:p w14:paraId="0D1D0A37" w14:textId="77777777" w:rsidR="00B933E6" w:rsidRDefault="00301C2C">
      <w:pPr>
        <w:pStyle w:val="FirstParagraph"/>
      </w:pPr>
      <w:r>
        <w:t>By submitting this registration form, we accept:</w:t>
      </w:r>
    </w:p>
    <w:p w14:paraId="2E1D9435" w14:textId="77777777" w:rsidR="00B933E6" w:rsidRDefault="00301C2C">
      <w:pPr>
        <w:pStyle w:val="Compact"/>
        <w:numPr>
          <w:ilvl w:val="0"/>
          <w:numId w:val="8"/>
        </w:numPr>
      </w:pPr>
      <w:r>
        <w:t>the competition regulations,</w:t>
      </w:r>
    </w:p>
    <w:p w14:paraId="3FCB7FE2" w14:textId="77777777" w:rsidR="00B933E6" w:rsidRDefault="00301C2C">
      <w:pPr>
        <w:pStyle w:val="Compact"/>
        <w:numPr>
          <w:ilvl w:val="0"/>
          <w:numId w:val="8"/>
        </w:numPr>
      </w:pPr>
      <w:r>
        <w:t>the administrative decisions of the competition management,</w:t>
      </w:r>
    </w:p>
    <w:p w14:paraId="7CF5D7A4" w14:textId="77777777" w:rsidR="00B933E6" w:rsidRDefault="00301C2C">
      <w:pPr>
        <w:pStyle w:val="Compact"/>
        <w:numPr>
          <w:ilvl w:val="0"/>
          <w:numId w:val="8"/>
        </w:numPr>
      </w:pPr>
      <w:r>
        <w:t>and the final decisions of the jury.</w:t>
      </w:r>
    </w:p>
    <w:p w14:paraId="7E5EA6E9" w14:textId="77777777" w:rsidR="00B933E6" w:rsidRDefault="00301C2C">
      <w:pPr>
        <w:pStyle w:val="FirstParagraph"/>
      </w:pPr>
      <w:r>
        <w:t>We also confirm that all information provided is complete and correct.</w:t>
      </w:r>
    </w:p>
    <w:p w14:paraId="10362E0F" w14:textId="77777777" w:rsidR="00B933E6" w:rsidRDefault="00301C2C">
      <w:r>
        <w:pict w14:anchorId="736D6589">
          <v:rect id="_x0000_i1066" style="width:0;height:1.5pt" o:hralign="center" o:hrstd="t" o:hr="t"/>
        </w:pict>
      </w:r>
    </w:p>
    <w:p w14:paraId="0991C135" w14:textId="77777777" w:rsidR="00B933E6" w:rsidRDefault="00301C2C">
      <w:pPr>
        <w:pStyle w:val="FirstParagraph"/>
      </w:pPr>
      <w:r>
        <w:t>Place, Date: _________________________________________________</w:t>
      </w:r>
    </w:p>
    <w:p w14:paraId="37ADB3DE" w14:textId="77777777" w:rsidR="00B933E6" w:rsidRDefault="00301C2C">
      <w:pPr>
        <w:pStyle w:val="Textkrper"/>
      </w:pPr>
      <w:r>
        <w:t>Signature Singer: _____________________________________________</w:t>
      </w:r>
    </w:p>
    <w:p w14:paraId="1DDA2C88" w14:textId="77777777" w:rsidR="00B933E6" w:rsidRDefault="00301C2C">
      <w:pPr>
        <w:pStyle w:val="Textkrper"/>
      </w:pPr>
      <w:r>
        <w:t>Signature Pianist: ____________________________________________</w:t>
      </w:r>
    </w:p>
    <w:p w14:paraId="55EB31ED" w14:textId="77777777" w:rsidR="00B933E6" w:rsidRDefault="00301C2C">
      <w:r>
        <w:pict w14:anchorId="46DD1E13">
          <v:rect id="_x0000_i1067" style="width:0;height:1.5pt" o:hralign="center" o:hrstd="t" o:hr="t"/>
        </w:pict>
      </w:r>
    </w:p>
    <w:p w14:paraId="3AE726BE" w14:textId="77777777" w:rsidR="00B933E6" w:rsidRDefault="00301C2C">
      <w:pPr>
        <w:pStyle w:val="berschrift1"/>
      </w:pPr>
      <w:bookmarkStart w:id="27" w:name="instructions-for-registration"/>
      <w:bookmarkEnd w:id="26"/>
      <w:r>
        <w:t>7. Instructions for Registration</w:t>
      </w:r>
    </w:p>
    <w:p w14:paraId="50C6121A" w14:textId="77777777" w:rsidR="00B933E6" w:rsidRDefault="00301C2C">
      <w:pPr>
        <w:pStyle w:val="Compact"/>
        <w:numPr>
          <w:ilvl w:val="0"/>
          <w:numId w:val="9"/>
        </w:numPr>
      </w:pPr>
      <w:r>
        <w:t>Download and complete the form.</w:t>
      </w:r>
    </w:p>
    <w:p w14:paraId="59B1496F" w14:textId="77777777" w:rsidR="00B933E6" w:rsidRDefault="00301C2C">
      <w:pPr>
        <w:pStyle w:val="Compact"/>
        <w:numPr>
          <w:ilvl w:val="0"/>
          <w:numId w:val="9"/>
        </w:numPr>
      </w:pPr>
      <w:r>
        <w:t>Print and sign the form.</w:t>
      </w:r>
    </w:p>
    <w:p w14:paraId="015B06F0" w14:textId="77777777" w:rsidR="00B933E6" w:rsidRDefault="00301C2C">
      <w:pPr>
        <w:pStyle w:val="Compact"/>
        <w:numPr>
          <w:ilvl w:val="0"/>
          <w:numId w:val="9"/>
        </w:numPr>
      </w:pPr>
      <w:r>
        <w:t>Scan the signed form.</w:t>
      </w:r>
    </w:p>
    <w:p w14:paraId="1C25CFF9" w14:textId="77777777" w:rsidR="00B933E6" w:rsidRDefault="00301C2C">
      <w:pPr>
        <w:pStyle w:val="Compact"/>
        <w:numPr>
          <w:ilvl w:val="0"/>
          <w:numId w:val="9"/>
        </w:numPr>
      </w:pPr>
      <w:r>
        <w:t>Send all documents together in ONE e-mail to:</w:t>
      </w:r>
    </w:p>
    <w:p w14:paraId="71A8526E" w14:textId="77777777" w:rsidR="00B933E6" w:rsidRDefault="00301C2C">
      <w:pPr>
        <w:pStyle w:val="FirstParagraph"/>
      </w:pPr>
      <w:r>
        <w:t>johannes.kropfitsch@brahmscompetition.net</w:t>
      </w:r>
    </w:p>
    <w:p w14:paraId="616F3C89" w14:textId="77777777" w:rsidR="00B933E6" w:rsidRDefault="00301C2C">
      <w:pPr>
        <w:pStyle w:val="Textkrper"/>
      </w:pPr>
      <w:r>
        <w:t>Please include:</w:t>
      </w:r>
    </w:p>
    <w:p w14:paraId="03722BAA" w14:textId="77777777" w:rsidR="00B933E6" w:rsidRDefault="00301C2C">
      <w:pPr>
        <w:pStyle w:val="Compact"/>
        <w:numPr>
          <w:ilvl w:val="0"/>
          <w:numId w:val="10"/>
        </w:numPr>
      </w:pPr>
      <w:r>
        <w:t>the signed registration form,</w:t>
      </w:r>
    </w:p>
    <w:p w14:paraId="4E01CEB5" w14:textId="77777777" w:rsidR="00B933E6" w:rsidRDefault="00301C2C">
      <w:pPr>
        <w:pStyle w:val="Compact"/>
        <w:numPr>
          <w:ilvl w:val="0"/>
          <w:numId w:val="10"/>
        </w:numPr>
      </w:pPr>
      <w:r>
        <w:t>photos,</w:t>
      </w:r>
    </w:p>
    <w:p w14:paraId="3663C734" w14:textId="77777777" w:rsidR="00B933E6" w:rsidRDefault="00301C2C">
      <w:pPr>
        <w:pStyle w:val="Compact"/>
        <w:numPr>
          <w:ilvl w:val="0"/>
          <w:numId w:val="10"/>
        </w:numPr>
      </w:pPr>
      <w:r>
        <w:t>additional documents if applicable,</w:t>
      </w:r>
    </w:p>
    <w:p w14:paraId="2CDDDA60" w14:textId="77777777" w:rsidR="00B933E6" w:rsidRDefault="00301C2C">
      <w:pPr>
        <w:pStyle w:val="Compact"/>
        <w:numPr>
          <w:ilvl w:val="0"/>
          <w:numId w:val="10"/>
        </w:numPr>
      </w:pPr>
      <w:r>
        <w:t>and the YouTube link.</w:t>
      </w:r>
    </w:p>
    <w:p w14:paraId="560F6F76" w14:textId="77777777" w:rsidR="00B933E6" w:rsidRDefault="00301C2C">
      <w:pPr>
        <w:pStyle w:val="FirstParagraph"/>
      </w:pPr>
      <w:r>
        <w:t>After a few days, you will receive a reply by e-mail.</w:t>
      </w:r>
    </w:p>
    <w:p w14:paraId="2933F2DC" w14:textId="77777777" w:rsidR="00B933E6" w:rsidRDefault="00301C2C">
      <w:pPr>
        <w:pStyle w:val="Textkrper"/>
      </w:pPr>
      <w:r>
        <w:t>Only after acceptance of the application should the registration fee be paid.</w:t>
      </w:r>
    </w:p>
    <w:p w14:paraId="48F8B877" w14:textId="77777777" w:rsidR="00B933E6" w:rsidRDefault="00301C2C">
      <w:pPr>
        <w:pStyle w:val="Textkrper"/>
      </w:pPr>
      <w:r>
        <w:t>The registration fee is non-refundable under any circumstances, even if participation in the competition later becomes impossible.</w:t>
      </w:r>
    </w:p>
    <w:p w14:paraId="08C97F35" w14:textId="77777777" w:rsidR="00B933E6" w:rsidRDefault="00301C2C">
      <w:r>
        <w:pict w14:anchorId="2BD7888F">
          <v:rect id="_x0000_i1068" style="width:0;height:1.5pt" o:hralign="center" o:hrstd="t" o:hr="t"/>
        </w:pict>
      </w:r>
    </w:p>
    <w:p w14:paraId="3521BCCB" w14:textId="77777777" w:rsidR="00B933E6" w:rsidRDefault="00301C2C">
      <w:pPr>
        <w:pStyle w:val="berschrift2"/>
      </w:pPr>
      <w:bookmarkStart w:id="28" w:name="contact"/>
      <w:r>
        <w:t>Contact</w:t>
      </w:r>
    </w:p>
    <w:p w14:paraId="6A54757C" w14:textId="77777777" w:rsidR="00B933E6" w:rsidRDefault="00301C2C">
      <w:pPr>
        <w:pStyle w:val="FirstParagraph"/>
      </w:pPr>
      <w:r>
        <w:t>Johannes Kropfitsch</w:t>
      </w:r>
      <w:r>
        <w:br/>
        <w:t>Phone: +43 676 7344292</w:t>
      </w:r>
    </w:p>
    <w:p w14:paraId="452C09A9" w14:textId="77777777" w:rsidR="00B933E6" w:rsidRDefault="00301C2C">
      <w:pPr>
        <w:pStyle w:val="Textkrper"/>
      </w:pPr>
      <w:r>
        <w:t>We are happy to provide further information.</w:t>
      </w:r>
    </w:p>
    <w:p w14:paraId="457B7CA6" w14:textId="77777777" w:rsidR="00B933E6" w:rsidRDefault="00301C2C">
      <w:pPr>
        <w:pStyle w:val="Textkrper"/>
      </w:pPr>
      <w:r>
        <w:t>The complete competition regulations can be found at:</w:t>
      </w:r>
      <w:r>
        <w:br/>
        <w:t>www.brahmscompetition.net</w:t>
      </w:r>
    </w:p>
    <w:p w14:paraId="2D69C77E" w14:textId="77777777" w:rsidR="00B933E6" w:rsidRDefault="00301C2C">
      <w:r>
        <w:pict w14:anchorId="069E9EA2">
          <v:rect id="_x0000_i1069" style="width:0;height:1.5pt" o:hralign="center" o:hrstd="t" o:hr="t"/>
        </w:pict>
      </w:r>
    </w:p>
    <w:p w14:paraId="4E1708C9" w14:textId="77777777" w:rsidR="00B933E6" w:rsidRDefault="00301C2C">
      <w:pPr>
        <w:pStyle w:val="FirstParagraph"/>
      </w:pPr>
      <w:r>
        <w:rPr>
          <w:b/>
          <w:bCs/>
        </w:rPr>
        <w:t>We wish you much joy in your preparation and every success at the competition in Pörtschach!</w:t>
      </w:r>
    </w:p>
    <w:bookmarkEnd w:id="28"/>
    <w:bookmarkEnd w:id="27"/>
    <w:sectPr w:rsidR="00B933E6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E8D5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5A99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BAAF7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91867786">
    <w:abstractNumId w:val="0"/>
  </w:num>
  <w:num w:numId="2" w16cid:durableId="1390112471">
    <w:abstractNumId w:val="1"/>
  </w:num>
  <w:num w:numId="3" w16cid:durableId="1210150987">
    <w:abstractNumId w:val="1"/>
  </w:num>
  <w:num w:numId="4" w16cid:durableId="1506170499">
    <w:abstractNumId w:val="1"/>
  </w:num>
  <w:num w:numId="5" w16cid:durableId="493110413">
    <w:abstractNumId w:val="1"/>
  </w:num>
  <w:num w:numId="6" w16cid:durableId="410004601">
    <w:abstractNumId w:val="1"/>
  </w:num>
  <w:num w:numId="7" w16cid:durableId="1425343485">
    <w:abstractNumId w:val="1"/>
  </w:num>
  <w:num w:numId="8" w16cid:durableId="1239906471">
    <w:abstractNumId w:val="1"/>
  </w:num>
  <w:num w:numId="9" w16cid:durableId="1335916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9455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3E6"/>
    <w:rsid w:val="00301C2C"/>
    <w:rsid w:val="00544B96"/>
    <w:rsid w:val="00B9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/>
    <o:shapelayout v:ext="edit">
      <o:idmap v:ext="edit" data="1"/>
    </o:shapelayout>
  </w:shapeDefaults>
  <w:decimalSymbol w:val=","/>
  <w:listSeparator w:val=";"/>
  <w14:docId w14:val="40FB711D"/>
  <w15:docId w15:val="{7BB0F621-0347-473F-BB76-72F896F04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75</Words>
  <Characters>4888</Characters>
  <Application>Microsoft Office Word</Application>
  <DocSecurity>0</DocSecurity>
  <Lines>40</Lines>
  <Paragraphs>11</Paragraphs>
  <ScaleCrop>false</ScaleCrop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nes Kropfitsch</dc:creator>
  <cp:keywords/>
  <cp:lastModifiedBy>Johannes Kropfitsch</cp:lastModifiedBy>
  <cp:revision>2</cp:revision>
  <dcterms:created xsi:type="dcterms:W3CDTF">2026-05-09T15:22:00Z</dcterms:created>
  <dcterms:modified xsi:type="dcterms:W3CDTF">2026-05-09T15:22:00Z</dcterms:modified>
</cp:coreProperties>
</file>